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7FB78FB1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Office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12110BA1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</w:t>
      </w:r>
      <w:proofErr w:type="spellEnd"/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Lab</w:t>
      </w:r>
      <w:r w:rsidR="00D9393C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Canad</w:t>
            </w:r>
            <w:proofErr w:type="spellEnd"/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37768065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1F681E74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0F9DA6F0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63E21C96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I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), </w:t>
            </w:r>
            <w:r w:rsidR="006D75B4" w:rsidRPr="006D75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(Revision </w:t>
            </w:r>
            <w:r w:rsidR="0028505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bmitted</w:t>
            </w:r>
            <w:r w:rsidR="006D75B4" w:rsidRPr="006D75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7A6D55C4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JASIST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IP&amp;M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SNAM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2D243581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ni; Bootless Application of Greedy Re-ranking Algorithms in Fair Neural Team Formation. In the 4th International Workshop on Algorithmic Bias in Search and Recommend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(BIAS),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located</w:t>
            </w:r>
            <w:proofErr w:type="spellEnd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th the 45th European Conference on Information Retrieval (ECIR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E400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ublin, Ireland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AE400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CIKM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KDD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0D8C43EF" w:rsidR="00EF04FF" w:rsidRPr="000536E0" w:rsidRDefault="00EF04FF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igh Schoole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EF04FF" w14:paraId="68C84962" w14:textId="77777777" w:rsidTr="0028505A">
        <w:tc>
          <w:tcPr>
            <w:tcW w:w="8820" w:type="dxa"/>
          </w:tcPr>
          <w:p w14:paraId="3884307C" w14:textId="4BB14718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669DC08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W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AD5F23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7A95A9FE" w:rsidR="00AD5F23" w:rsidRPr="00AD5F23" w:rsidRDefault="00BA7755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am Comple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116E2096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BA77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Reza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pretable Team Formation Algorithm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00DA5ECF" w:rsid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BA77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</w:t>
            </w:r>
            <w:r w:rsidR="007D2A7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eh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Latent Aspect Detection in Product Review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5642ACCF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BA77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Diversity-aware Team Forma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32FBBB46" w14:textId="77777777" w:rsidTr="00583E8E">
        <w:trPr>
          <w:trHeight w:val="241"/>
        </w:trPr>
        <w:tc>
          <w:tcPr>
            <w:tcW w:w="9498" w:type="dxa"/>
          </w:tcPr>
          <w:p w14:paraId="65349581" w14:textId="4E86C183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6641A7F9" w14:textId="0302668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22BA9223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26070867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44AE"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emporal Neural Team Formation with Negative Sampling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44AE"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="009F44AE" w:rsidRPr="009F44AE">
              <w:rPr>
                <w:b/>
                <w:bCs/>
              </w:rPr>
              <w:t xml:space="preserve"> </w:t>
            </w:r>
            <w:r w:rsidR="009F44AE"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 w:rsidR="009F44A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4286575" w14:textId="0D29AD3F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9F00A8" w:rsidRDefault="0079322D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="0028505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9F00A8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9F00A8" w:rsidRDefault="0079322D" w:rsidP="001957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="0028505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</w:t>
            </w:r>
            <w:proofErr w:type="spellEnd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</w:t>
            </w:r>
            <w:proofErr w:type="spellStart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323E0143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7777777" w:rsidR="00553DF6" w:rsidRPr="000536E0" w:rsidRDefault="00553DF6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553DF6" w14:paraId="721025FE" w14:textId="77777777" w:rsidTr="00EE2C63">
        <w:trPr>
          <w:trHeight w:val="72"/>
        </w:trPr>
        <w:tc>
          <w:tcPr>
            <w:tcW w:w="9000" w:type="dxa"/>
          </w:tcPr>
          <w:p w14:paraId="23408CF2" w14:textId="77777777" w:rsidR="00553DF6" w:rsidRPr="00DF2329" w:rsidRDefault="00553DF6" w:rsidP="00EE2C6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Governor’s General Gold Medal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anee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MSc Thesis (pending result)</w:t>
            </w:r>
          </w:p>
        </w:tc>
        <w:tc>
          <w:tcPr>
            <w:tcW w:w="1040" w:type="dxa"/>
          </w:tcPr>
          <w:p w14:paraId="7E6BF33B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0E5F1E0A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an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553DF6" w14:paraId="5BB379AD" w14:textId="77777777" w:rsidTr="00EE2C63">
        <w:trPr>
          <w:trHeight w:val="61"/>
        </w:trPr>
        <w:tc>
          <w:tcPr>
            <w:tcW w:w="9000" w:type="dxa"/>
          </w:tcPr>
          <w:p w14:paraId="708E8299" w14:textId="77777777" w:rsidR="00553DF6" w:rsidRPr="00DD30D8" w:rsidRDefault="00553DF6" w:rsidP="00EE2C6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6351534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5D7B3BD6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553DF6" w14:paraId="7B10577A" w14:textId="77777777" w:rsidTr="00EE2C63">
        <w:trPr>
          <w:trHeight w:val="109"/>
        </w:trPr>
        <w:tc>
          <w:tcPr>
            <w:tcW w:w="9000" w:type="dxa"/>
          </w:tcPr>
          <w:p w14:paraId="0F4FC222" w14:textId="77777777" w:rsidR="00553DF6" w:rsidRPr="00DD650C" w:rsidRDefault="00553DF6" w:rsidP="00EE2C6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r</w:t>
            </w:r>
            <w:proofErr w:type="spellEnd"/>
          </w:p>
        </w:tc>
        <w:tc>
          <w:tcPr>
            <w:tcW w:w="1040" w:type="dxa"/>
          </w:tcPr>
          <w:p w14:paraId="01D7557E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00</w:t>
            </w:r>
          </w:p>
        </w:tc>
        <w:tc>
          <w:tcPr>
            <w:tcW w:w="984" w:type="dxa"/>
          </w:tcPr>
          <w:p w14:paraId="3CF76CA9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553DF6" w14:paraId="6A2E287A" w14:textId="77777777" w:rsidTr="00EE2C63">
        <w:trPr>
          <w:trHeight w:val="346"/>
        </w:trPr>
        <w:tc>
          <w:tcPr>
            <w:tcW w:w="9000" w:type="dxa"/>
          </w:tcPr>
          <w:p w14:paraId="3CF8CA1F" w14:textId="77777777" w:rsidR="00553DF6" w:rsidRPr="00DF2329" w:rsidRDefault="00553DF6" w:rsidP="00EE2C6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an Saxena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2F6EE932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4CF4E626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74BBE685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60C3B54F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5B996D7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66419723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2A05981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39"/>
        <w:gridCol w:w="2811"/>
        <w:gridCol w:w="632"/>
      </w:tblGrid>
      <w:tr w:rsidR="009F2395" w14:paraId="780B685D" w14:textId="77777777" w:rsidTr="00452912">
        <w:trPr>
          <w:trHeight w:val="65"/>
        </w:trPr>
        <w:tc>
          <w:tcPr>
            <w:tcW w:w="7539" w:type="dxa"/>
          </w:tcPr>
          <w:p w14:paraId="1F91ED66" w14:textId="691C504E" w:rsidR="009F2395" w:rsidRPr="009F2395" w:rsidRDefault="00CA0709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 w:rsidR="009F2395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811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452912">
        <w:trPr>
          <w:trHeight w:val="65"/>
        </w:trPr>
        <w:tc>
          <w:tcPr>
            <w:tcW w:w="7539" w:type="dxa"/>
          </w:tcPr>
          <w:p w14:paraId="481B4B9E" w14:textId="30312674" w:rsidR="009F2395" w:rsidRPr="009F2395" w:rsidRDefault="00CA0709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811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52912" w14:paraId="387B2381" w14:textId="77777777" w:rsidTr="00452912">
        <w:trPr>
          <w:trHeight w:val="65"/>
        </w:trPr>
        <w:tc>
          <w:tcPr>
            <w:tcW w:w="7539" w:type="dxa"/>
          </w:tcPr>
          <w:p w14:paraId="01945799" w14:textId="5C3AA2E4" w:rsidR="00452912" w:rsidRDefault="00452912" w:rsidP="0045291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</w:p>
        </w:tc>
        <w:tc>
          <w:tcPr>
            <w:tcW w:w="2811" w:type="dxa"/>
          </w:tcPr>
          <w:p w14:paraId="32F12A00" w14:textId="7D32CB37" w:rsidR="00452912" w:rsidRDefault="00452912" w:rsidP="0045291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452912" w:rsidRDefault="00452912" w:rsidP="0045291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52912" w14:paraId="23A4CBF4" w14:textId="77777777" w:rsidTr="00452912">
        <w:trPr>
          <w:trHeight w:val="65"/>
        </w:trPr>
        <w:tc>
          <w:tcPr>
            <w:tcW w:w="7539" w:type="dxa"/>
          </w:tcPr>
          <w:p w14:paraId="530E75BF" w14:textId="2AB66839" w:rsidR="00452912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</w:p>
        </w:tc>
        <w:tc>
          <w:tcPr>
            <w:tcW w:w="2811" w:type="dxa"/>
          </w:tcPr>
          <w:p w14:paraId="6CC80DC8" w14:textId="5D676A7A" w:rsidR="00452912" w:rsidRDefault="00452912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452912" w:rsidRDefault="00452912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452912" w14:paraId="34C2263A" w14:textId="77777777" w:rsidTr="00452912">
        <w:trPr>
          <w:trHeight w:val="65"/>
        </w:trPr>
        <w:tc>
          <w:tcPr>
            <w:tcW w:w="7539" w:type="dxa"/>
          </w:tcPr>
          <w:p w14:paraId="547E7DA1" w14:textId="4822291A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Chair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nu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umar</w:t>
            </w:r>
          </w:p>
        </w:tc>
        <w:tc>
          <w:tcPr>
            <w:tcW w:w="2811" w:type="dxa"/>
          </w:tcPr>
          <w:p w14:paraId="13A66F65" w14:textId="5529423E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30C2A5D" w14:textId="5524D88D" w:rsidR="00452912" w:rsidRPr="00CA0709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52912" w14:paraId="1CE910CF" w14:textId="77777777" w:rsidTr="00452912">
        <w:trPr>
          <w:trHeight w:val="65"/>
        </w:trPr>
        <w:tc>
          <w:tcPr>
            <w:tcW w:w="7539" w:type="dxa"/>
          </w:tcPr>
          <w:p w14:paraId="72129282" w14:textId="6E8E6D14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n Reba Thomas Alexander</w:t>
            </w:r>
          </w:p>
        </w:tc>
        <w:tc>
          <w:tcPr>
            <w:tcW w:w="2811" w:type="dxa"/>
          </w:tcPr>
          <w:p w14:paraId="4D8B69A1" w14:textId="08045454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8602E9C" w14:textId="568AB63C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52912" w14:paraId="518E73EB" w14:textId="77777777" w:rsidTr="00452912">
        <w:trPr>
          <w:trHeight w:val="65"/>
        </w:trPr>
        <w:tc>
          <w:tcPr>
            <w:tcW w:w="7539" w:type="dxa"/>
          </w:tcPr>
          <w:p w14:paraId="7507B94E" w14:textId="21BF4489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2811" w:type="dxa"/>
          </w:tcPr>
          <w:p w14:paraId="445CD3EE" w14:textId="5E3116D2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52912" w14:paraId="57D9E030" w14:textId="77777777" w:rsidTr="00452912">
        <w:trPr>
          <w:trHeight w:val="65"/>
        </w:trPr>
        <w:tc>
          <w:tcPr>
            <w:tcW w:w="7539" w:type="dxa"/>
          </w:tcPr>
          <w:p w14:paraId="7E9F68A7" w14:textId="2EA88245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2811" w:type="dxa"/>
          </w:tcPr>
          <w:p w14:paraId="447ED098" w14:textId="7902EE25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452912" w14:paraId="7CCE718A" w14:textId="77777777" w:rsidTr="00452912">
        <w:trPr>
          <w:trHeight w:val="65"/>
        </w:trPr>
        <w:tc>
          <w:tcPr>
            <w:tcW w:w="7539" w:type="dxa"/>
          </w:tcPr>
          <w:p w14:paraId="5D58645F" w14:textId="366C8ACA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2811" w:type="dxa"/>
          </w:tcPr>
          <w:p w14:paraId="230F73F2" w14:textId="6E09B7C2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ACL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70983B7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JCAI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2D9CD63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KDD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648E9A1D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nagement (CIKM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WSDM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231C6E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LAK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000AC086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TOIS), Impact Factor: 7.1</w:t>
      </w:r>
    </w:p>
    <w:p w14:paraId="5650518C" w14:textId="0857971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62555ED8" w14:textId="674CDCB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Expert Systems </w:t>
      </w:r>
      <w:r w:rsidR="000B211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with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Applications, Impact Factor: 6.954</w:t>
      </w:r>
    </w:p>
    <w:p w14:paraId="00246F65" w14:textId="77C81927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10D230E3" w14:textId="5E30226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4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6AAA3AF9" w14:textId="771DEFF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Information Processing &amp; Management (IP&amp;M), Impact Factor: </w:t>
      </w:r>
      <w:r w:rsidR="00897C25"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1FA547BE" w14:textId="1CC370E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47DBD44C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6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9C46B2" w14:textId="77777777" w:rsidR="006317F9" w:rsidRDefault="006317F9" w:rsidP="00962F84">
      <w:r>
        <w:separator/>
      </w:r>
    </w:p>
  </w:endnote>
  <w:endnote w:type="continuationSeparator" w:id="0">
    <w:p w14:paraId="04C73852" w14:textId="77777777" w:rsidR="006317F9" w:rsidRDefault="006317F9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50CD9" w14:textId="77777777" w:rsidR="006317F9" w:rsidRDefault="006317F9" w:rsidP="00962F84">
      <w:r>
        <w:separator/>
      </w:r>
    </w:p>
  </w:footnote>
  <w:footnote w:type="continuationSeparator" w:id="0">
    <w:p w14:paraId="2541E7E3" w14:textId="77777777" w:rsidR="006317F9" w:rsidRDefault="006317F9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06A4DDA0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Feb</w:t>
    </w:r>
    <w:r w:rsidR="00083CFF">
      <w:rPr>
        <w:rFonts w:ascii="Garamond" w:hAnsi="Garamond" w:cs="NimbusRomNo9L-Regu"/>
        <w:color w:val="0000FF"/>
        <w:sz w:val="20"/>
        <w:szCs w:val="20"/>
        <w:lang w:val="en-US"/>
      </w:rPr>
      <w:t>.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hPDWgBoZ+AO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83CFF"/>
    <w:rsid w:val="00090AD8"/>
    <w:rsid w:val="00092ECF"/>
    <w:rsid w:val="00093E01"/>
    <w:rsid w:val="000A0160"/>
    <w:rsid w:val="000A1FAD"/>
    <w:rsid w:val="000B2111"/>
    <w:rsid w:val="000B3760"/>
    <w:rsid w:val="000B5E4C"/>
    <w:rsid w:val="000B7C1C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310EE"/>
    <w:rsid w:val="001328C7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505A"/>
    <w:rsid w:val="0028616D"/>
    <w:rsid w:val="00287401"/>
    <w:rsid w:val="00292261"/>
    <w:rsid w:val="002A1502"/>
    <w:rsid w:val="002A5054"/>
    <w:rsid w:val="002C0E68"/>
    <w:rsid w:val="002C2449"/>
    <w:rsid w:val="002C5C2B"/>
    <w:rsid w:val="002E4681"/>
    <w:rsid w:val="002F0E71"/>
    <w:rsid w:val="002F305E"/>
    <w:rsid w:val="002F7C39"/>
    <w:rsid w:val="003000A3"/>
    <w:rsid w:val="00322026"/>
    <w:rsid w:val="00326D79"/>
    <w:rsid w:val="00332D8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2C2B"/>
    <w:rsid w:val="003E51C6"/>
    <w:rsid w:val="003E6AAD"/>
    <w:rsid w:val="003E6CDD"/>
    <w:rsid w:val="003F02A5"/>
    <w:rsid w:val="00423607"/>
    <w:rsid w:val="00452912"/>
    <w:rsid w:val="00461E41"/>
    <w:rsid w:val="004771E2"/>
    <w:rsid w:val="00477DB6"/>
    <w:rsid w:val="00481812"/>
    <w:rsid w:val="004934E2"/>
    <w:rsid w:val="004A5B3A"/>
    <w:rsid w:val="004B4701"/>
    <w:rsid w:val="004B728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2161"/>
    <w:rsid w:val="005236ED"/>
    <w:rsid w:val="00523F7C"/>
    <w:rsid w:val="00525C2C"/>
    <w:rsid w:val="0052650B"/>
    <w:rsid w:val="005473F0"/>
    <w:rsid w:val="005538AA"/>
    <w:rsid w:val="00553DF6"/>
    <w:rsid w:val="00556B9E"/>
    <w:rsid w:val="00561437"/>
    <w:rsid w:val="0056172A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D3800"/>
    <w:rsid w:val="005D4F78"/>
    <w:rsid w:val="005E4070"/>
    <w:rsid w:val="005E6D21"/>
    <w:rsid w:val="0060270A"/>
    <w:rsid w:val="006119CF"/>
    <w:rsid w:val="00622E74"/>
    <w:rsid w:val="0062771B"/>
    <w:rsid w:val="006317F9"/>
    <w:rsid w:val="00632BBB"/>
    <w:rsid w:val="00634383"/>
    <w:rsid w:val="006347FC"/>
    <w:rsid w:val="00643DF3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43C5"/>
    <w:rsid w:val="006C574F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462DC"/>
    <w:rsid w:val="00750A43"/>
    <w:rsid w:val="00752582"/>
    <w:rsid w:val="00770A93"/>
    <w:rsid w:val="0077170D"/>
    <w:rsid w:val="00790DAE"/>
    <w:rsid w:val="0079322D"/>
    <w:rsid w:val="00793C3F"/>
    <w:rsid w:val="007A0FB4"/>
    <w:rsid w:val="007A3470"/>
    <w:rsid w:val="007A37B9"/>
    <w:rsid w:val="007A6E3C"/>
    <w:rsid w:val="007B208E"/>
    <w:rsid w:val="007B6895"/>
    <w:rsid w:val="007C3F60"/>
    <w:rsid w:val="007D284C"/>
    <w:rsid w:val="007D2A73"/>
    <w:rsid w:val="007E5191"/>
    <w:rsid w:val="007F556F"/>
    <w:rsid w:val="00800175"/>
    <w:rsid w:val="0081167D"/>
    <w:rsid w:val="008118C7"/>
    <w:rsid w:val="00812EC4"/>
    <w:rsid w:val="00814F59"/>
    <w:rsid w:val="0084092A"/>
    <w:rsid w:val="00842419"/>
    <w:rsid w:val="008434A4"/>
    <w:rsid w:val="008476A7"/>
    <w:rsid w:val="00852110"/>
    <w:rsid w:val="00855CC8"/>
    <w:rsid w:val="00861427"/>
    <w:rsid w:val="00867F8F"/>
    <w:rsid w:val="00884148"/>
    <w:rsid w:val="0089669E"/>
    <w:rsid w:val="00897C25"/>
    <w:rsid w:val="008A2CB9"/>
    <w:rsid w:val="008C0FAE"/>
    <w:rsid w:val="008D1F9A"/>
    <w:rsid w:val="008D48F2"/>
    <w:rsid w:val="008E7FAF"/>
    <w:rsid w:val="008F33E8"/>
    <w:rsid w:val="008F4391"/>
    <w:rsid w:val="008F4783"/>
    <w:rsid w:val="00903815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80421"/>
    <w:rsid w:val="00985B11"/>
    <w:rsid w:val="0099045E"/>
    <w:rsid w:val="00996563"/>
    <w:rsid w:val="009B0024"/>
    <w:rsid w:val="009B2768"/>
    <w:rsid w:val="009B2A94"/>
    <w:rsid w:val="009B5F0D"/>
    <w:rsid w:val="009C0696"/>
    <w:rsid w:val="009D3C97"/>
    <w:rsid w:val="009D6DCA"/>
    <w:rsid w:val="009E0402"/>
    <w:rsid w:val="009F00A8"/>
    <w:rsid w:val="009F2200"/>
    <w:rsid w:val="009F2395"/>
    <w:rsid w:val="009F44AE"/>
    <w:rsid w:val="009F55B8"/>
    <w:rsid w:val="00A01411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75BD9"/>
    <w:rsid w:val="00A90458"/>
    <w:rsid w:val="00A93C12"/>
    <w:rsid w:val="00AA2F73"/>
    <w:rsid w:val="00AD5F23"/>
    <w:rsid w:val="00AE4000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81FCD"/>
    <w:rsid w:val="00B82F35"/>
    <w:rsid w:val="00B83C01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7655"/>
    <w:rsid w:val="00C03F54"/>
    <w:rsid w:val="00C12C2D"/>
    <w:rsid w:val="00C16A12"/>
    <w:rsid w:val="00C26998"/>
    <w:rsid w:val="00C30BA3"/>
    <w:rsid w:val="00C5019F"/>
    <w:rsid w:val="00C55A75"/>
    <w:rsid w:val="00C64898"/>
    <w:rsid w:val="00C660EB"/>
    <w:rsid w:val="00C76582"/>
    <w:rsid w:val="00C86643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D10C74"/>
    <w:rsid w:val="00D21120"/>
    <w:rsid w:val="00D22C55"/>
    <w:rsid w:val="00D24064"/>
    <w:rsid w:val="00D247D7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D30D8"/>
    <w:rsid w:val="00DD3E41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7FE2"/>
    <w:rsid w:val="00E10366"/>
    <w:rsid w:val="00E158F8"/>
    <w:rsid w:val="00E34935"/>
    <w:rsid w:val="00E37386"/>
    <w:rsid w:val="00E43825"/>
    <w:rsid w:val="00E45333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6DDD"/>
    <w:rsid w:val="00F20B72"/>
    <w:rsid w:val="00F32433"/>
    <w:rsid w:val="00F374CE"/>
    <w:rsid w:val="00F4168F"/>
    <w:rsid w:val="00F45CF5"/>
    <w:rsid w:val="00F52E38"/>
    <w:rsid w:val="00F62FB2"/>
    <w:rsid w:val="00F70287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3</TotalTime>
  <Pages>5</Pages>
  <Words>3437</Words>
  <Characters>19597</Characters>
  <Application>Microsoft Office Word</Application>
  <DocSecurity>0</DocSecurity>
  <Lines>163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2</vt:lpstr>
    </vt:vector>
  </TitlesOfParts>
  <Company/>
  <LinksUpToDate>false</LinksUpToDate>
  <CharactersWithSpaces>22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2</dc:title>
  <dc:subject/>
  <dc:creator>Hossein Fani;hfani@uwindsor.ca</dc:creator>
  <cp:keywords/>
  <dc:description/>
  <cp:lastModifiedBy>Hossein Fani</cp:lastModifiedBy>
  <cp:revision>338</cp:revision>
  <cp:lastPrinted>2023-01-08T17:43:00Z</cp:lastPrinted>
  <dcterms:created xsi:type="dcterms:W3CDTF">2021-10-28T16:56:00Z</dcterms:created>
  <dcterms:modified xsi:type="dcterms:W3CDTF">2023-02-19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